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jpg" ContentType="image/jpeg"/>
  <Override PartName="/word/media/rId139.jpg" ContentType="image/jpeg"/>
  <Override PartName="/word/media/rId85.png" ContentType="image/png"/>
  <Override PartName="/word/media/rId134.jpg" ContentType="image/jpeg"/>
  <Override PartName="/word/media/rId137.jpg" ContentType="image/jpeg"/>
  <Override PartName="/word/media/rId35.jpg" ContentType="image/jpeg"/>
  <Override PartName="/word/media/rId138.jpg" ContentType="image/jpeg"/>
  <Override PartName="/word/media/rId23.png" ContentType="image/png"/>
  <Override PartName="/word/media/rId54.png" ContentType="image/png"/>
  <Override PartName="/word/media/rId56.png" ContentType="image/png"/>
  <Override PartName="/word/media/rId104.jpg" ContentType="image/jpeg"/>
  <Override PartName="/word/media/rId106.jpg" ContentType="image/jpeg"/>
  <Override PartName="/word/media/rId92.jpg" ContentType="image/jpeg"/>
  <Override PartName="/word/media/rId93.jpg" ContentType="image/jpeg"/>
  <Override PartName="/word/media/rId94.png" ContentType="image/png"/>
  <Override PartName="/word/media/rId136.jpg" ContentType="image/jpeg"/>
  <Override PartName="/word/media/rId135.jpg" ContentType="image/jpeg"/>
  <Override PartName="/word/media/rId87.png" ContentType="image/png"/>
  <Override PartName="/word/media/rId50.jpg" ContentType="image/jpeg"/>
  <Override PartName="/word/media/rId146.jpg" ContentType="image/jpeg"/>
  <Override PartName="/word/media/rId154.png" ContentType="image/png"/>
  <Override PartName="/word/media/rId108.jpg" ContentType="image/jpeg"/>
  <Override PartName="/word/media/rId109.jpg" ContentType="image/jpeg"/>
  <Override PartName="/word/media/rId45.png" ContentType="image/png"/>
  <Override PartName="/word/media/rId107.jpg" ContentType="image/jpeg"/>
  <Override PartName="/word/media/rId151.jpg" ContentType="image/jpeg"/>
  <Override PartName="/word/media/rId144.jpg" ContentType="image/jpeg"/>
  <Override PartName="/word/media/rId142.jpg" ContentType="image/jpeg"/>
  <Override PartName="/word/media/rId143.jpg" ContentType="image/jpeg"/>
  <Override PartName="/word/media/rId110.jpg" ContentType="image/jpeg"/>
  <Override PartName="/word/media/rId36.jpg" ContentType="image/jpe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í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mesmo que restritas a privilegiados, sem, ainda, a possibilidade de uma grande disseminação no sistema educacional americano [XXX é possível encontrar referências?].</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novembro de 2013 (ano de sua fundação) até outubro de 2022.</w:t>
      </w:r>
    </w:p>
    <w:p>
      <w:pPr>
        <w:pStyle w:val="Heading2"/>
      </w:pPr>
      <w:bookmarkStart w:id="28" w:name="Objetivo"/>
      <w:r>
        <w:t xml:space="preserve">Objetivo</w:t>
      </w:r>
      <w:bookmarkEnd w:id="28"/>
    </w:p>
    <w:p>
      <w:pPr>
        <w:pStyle w:val="FirstParagraph"/>
      </w:pPr>
      <w:r>
        <w:t xml:space="preserve">Este trabalho tem por objetivo caracterizar o Projeto Workshop de Aficionados em Software e Hardware (WASH)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e trabalho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a estas hipóteses, considerando o conhecimento visceral que temos do projeto, apontamos as seguintes hipótese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ESAC [XXX],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o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precis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do Programa WASH, em qual contexto ele surgiu, quais políticas, projetos, ações, enfim, as diversas experiências de cultura digital que o antecederam, há a necessidade de aplicar um método. Mas antes de definí-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w:t>
      </w:r>
    </w:p>
    <w:p>
      <w:pPr>
        <w:pStyle w:val="BodyText"/>
      </w:pPr>
      <w:r>
        <w:t xml:space="preserve">É esta complexidade que exige uma visão sistêmica entre abordagem histórica, mapeamento de processos e levamentamento estatí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ítulo de Materiais e Métodos, deixando para o capítulo de Resultadosa apresentação do discurs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CaptionedFigure"/>
      </w:pPr>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6"/>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Não obstante 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37" w:name="Governo Eletr\^onico"/>
      <w:r>
        <w:t xml:space="preserve">Governo Eletrônico</w:t>
      </w:r>
      <w:bookmarkEnd w:id="37"/>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ído no paí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íduo mais como cliente, ou como pagador de impostos [resenha acima], do que necessariamente um cidadão com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ídeo Texto. Muito antes do HTML, em meados da década de 80, o MINITEL e suas versões locais (Suécia, Irlanda, África do Sul, Canadá, Brasil, etc)[XXX} já eram extensivamente usadas. Na cidade de São Paulo o vídeo texto da Telesp chegou a ter cerca de 70 mil assinantes [XXX].</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í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í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í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í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í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ínio de mouse e teclado [XXX], por exemplo, era oferecida.</w:t>
      </w:r>
    </w:p>
    <w:p>
      <w:pPr>
        <w:pStyle w:val="BodyText"/>
      </w:pPr>
      <w:r>
        <w:t xml:space="preserve">Um passo a frente, havia as capacitações direcionadas à interação com serviços especí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ípio de Campinas, na década de 90, e, em seguida, no âmbito do Governo Federal, nas primeiras duas décadas do presente século.</w:t>
      </w:r>
    </w:p>
    <w:p>
      <w:pPr>
        <w:pStyle w:val="BodyText"/>
      </w:pPr>
      <w:r>
        <w:t xml:space="preserve">32- Nessa trajetória foi possí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í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38" w:name="Sociedade da Informa\c{c}\~ao"/>
      <w:r>
        <w:t xml:space="preserve">Sociedade da Informação</w:t>
      </w:r>
      <w:bookmarkEnd w:id="38"/>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39" w:name="Pol\'{\i}ticas P\'ublicas de Inclus\~ao e Cultura Digital"/>
      <w:r>
        <w:t xml:space="preserve">Políticas Públicas de Inclusão e Cultura Digital</w:t>
      </w:r>
      <w:bookmarkEnd w:id="39"/>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40" w:name="Descri\c{c}\~ao do Programa WASH"/>
      <w:r>
        <w:t xml:space="preserve">Descrição do Programa WASH</w:t>
      </w:r>
      <w:bookmarkEnd w:id="40"/>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1" w:name="O pensamento de Papert"/>
      <w:r>
        <w:t xml:space="preserve">O pensamento de Papert</w:t>
      </w:r>
      <w:bookmarkEnd w:id="41"/>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 depois ─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2" w:name="O que \'e STEM?"/>
      <w:r>
        <w:t xml:space="preserve">O que é STEM?</w:t>
      </w:r>
      <w:bookmarkEnd w:id="42"/>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3" w:name="Fundamenta\c{c}\~ao: caracteriza\c{c}\~ao do m\'etodo (eixo 2)"/>
      <w:r>
        <w:t xml:space="preserve">Fundamentação: caracterização do método (eixo 2)</w:t>
      </w:r>
      <w:bookmarkEnd w:id="43"/>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XXX Planos de Trabalho,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ou infra-legal que estabeleça a sua criação formal. Talvez por isso, para não causar confusão nos beneficiários, a Coordenação do Projeto WASH venh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através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a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4" w:name="ddb7374a787411a3bee0d5d790c47d75ffd71927"/>
      <w:r>
        <w:t xml:space="preserve">[ddb7374a787411a3bee0d5d790c47d75ffd71927]</w:t>
      </w:r>
      <w:bookmarkEnd w:id="44"/>
      <w:r>
        <w:t xml:space="preserve">Níveis de abstrações</w:t>
      </w:r>
    </w:p>
    <w:tbl>
      <w:tblPr>
        <w:tblStyle w:val="Table"/>
        <w:tblW w:type="pct" w:w="0.0"/>
        <w:tblLook w:firstRow="1"/>
        <w:tblCaption w:val="[ddb7374a787411a3bee0d5d790c47d75ffd71927]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6" w:name="057551752fd94508086a839f982c9c3e7ef2688d"/>
      <w:r>
        <w:t xml:space="preserve">[057551752fd94508086a839f982c9c3e7ef2688d]</w:t>
      </w:r>
      <w:bookmarkEnd w:id="46"/>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BPMN.</w:t>
      </w:r>
    </w:p>
    <w:p>
      <w:pPr>
        <w:pStyle w:val="BodyText"/>
      </w:pPr>
      <w:r>
        <w:t xml:space="preserve">Valendo-se da contribuição de outros participantes do WASH, apresentaremos um diagrama de modelagem de processos no formato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47" w:name="Taxonomia"/>
      <w:r>
        <w:t xml:space="preserve">Taxonomia</w:t>
      </w:r>
      <w:bookmarkEnd w:id="47"/>
    </w:p>
    <w:p>
      <w:pPr>
        <w:pStyle w:val="FirstParagraph"/>
      </w:pPr>
      <w:r>
        <w:t xml:space="preserve">A taxonomia é uma aplicação da teoria de conjuntos originária da matemática, através da qual se buscam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48" w:name="f949aa902f1edcd8a77b86ea2247b8db48e4140e"/>
      <w:r>
        <w:t xml:space="preserve">[f949aa902f1edcd8a77b86ea2247b8db48e4140e]</w:t>
      </w:r>
      <w:bookmarkEnd w:id="48"/>
      <w:r>
        <w:t xml:space="preserve">Exemplo de 3 conjuntos disjuntos dois a dois.</w:t>
      </w:r>
    </w:p>
    <w:tbl>
      <w:tblPr>
        <w:tblStyle w:val="Table"/>
        <w:tblW w:type="pct" w:w="0.0"/>
        <w:tblLook w:firstRow="1"/>
        <w:tblCaption w:val="[f949aa902f1edcd8a77b86ea2247b8db48e4140e]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49" w:name="addf8ab306d7b3223b701a4f6624e64135528ac6"/>
      <w:r>
        <w:t xml:space="preserve">[addf8ab306d7b3223b701a4f6624e64135528ac6]</w:t>
      </w:r>
      <w:bookmarkEnd w:id="49"/>
      <w:r>
        <w:t xml:space="preserve">Exemplo de 3 conjuntos que não são disjuntos dois a dois.</w:t>
      </w:r>
    </w:p>
    <w:tbl>
      <w:tblPr>
        <w:tblStyle w:val="Table"/>
        <w:tblW w:type="pct" w:w="0.0"/>
        <w:tblLook w:firstRow="0"/>
        <w:tblCaption w:val="[addf8ab306d7b3223b701a4f6624e64135528ac6]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cão dos dois não é nula. Evidente que os Conju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Vamos pensar num jeito de organizar veículos automotores em conjuntos. Vamos dividir os veículos entre carrose motocicletas. Essa é um taxonomia funcional, porque carros têm exatamente 4 rodas e motos têm exatamente 2 rodas, portanto é impossível que uma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isso é um detalhe,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w:t>
      </w:r>
    </w:p>
    <w:p>
      <w:pPr>
        <w:pStyle w:val="BodyText"/>
      </w:pPr>
      <w:r>
        <w:t xml:space="preserve">No caso de modelagem de bancos de dados, é comum querermos classificar dados em tipos.</w:t>
      </w:r>
    </w:p>
    <w:p>
      <w:pPr>
        <w:pStyle w:val="BodyText"/>
      </w:pPr>
      <w:r>
        <w:t xml:space="preserve">Como exempl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0"/>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1" w:name="1d3efc4f11ba26e8cf5155309b9993914a803998"/>
      <w:r>
        <w:t xml:space="preserve">[1d3efc4f11ba26e8cf5155309b9993914a803998]</w:t>
      </w:r>
      <w:bookmarkEnd w:id="51"/>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que, por sua vez, também é um documento do tipo Técnico-Científico, havendo uma hierarquia entre os documentos.</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oficinas</w:t>
      </w:r>
    </w:p>
    <w:p>
      <w:pPr>
        <w:pStyle w:val="BodyText"/>
      </w:pPr>
      <w:r>
        <w:t xml:space="preserve">que produzam conjuntos disjuntos dois a dois, ou seja, taxonomias viáveis.</w:t>
      </w:r>
    </w:p>
    <w:p>
      <w:pPr>
        <w:pStyle w:val="Heading3"/>
      </w:pPr>
      <w:bookmarkStart w:id="52" w:name="Modelo Descritivo"/>
      <w:r>
        <w:t xml:space="preserve">Modelo Descritivo</w:t>
      </w:r>
      <w:bookmarkEnd w:id="52"/>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rapidamente, os conceitos básicos do MER.</w:t>
      </w:r>
    </w:p>
    <w:p>
      <w:pPr>
        <w:pStyle w:val="Heading3"/>
      </w:pPr>
      <w:bookmarkStart w:id="53" w:name="Modelo Entidade Relacionamento (MER)"/>
      <w:r>
        <w:t xml:space="preserve">Modelo Entidade Relacionamento (MER)</w:t>
      </w:r>
      <w:bookmarkEnd w:id="53"/>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n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 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fundamental, um estudante do ensino médio, um estudante da graduação, da pós-graduação, um multiplicador, um pesquisador, um professor ou um coordenador.</w:t>
      </w:r>
    </w:p>
    <w:p>
      <w:pPr>
        <w:pStyle w:val="BodyText"/>
      </w:pPr>
      <w:r>
        <w:t xml:space="preserve">Outra entidade presente no projeto WASH é a Instituições, que é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 muito embora Setzer e Silva (2017) alertem para situações em que, no Brasil, duas pessoas podem ter o mesmo CPF, mas vamos desconsiderar essa exceção para nossa discussão aqui.</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w:t>
      </w:r>
    </w:p>
    <w:p>
      <w:pPr>
        <w:pStyle w:val="BodyText"/>
      </w:pPr>
      <w:r>
        <w:t xml:space="preserve">Se no relaci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5" w:name="4ad8e04d43602c7274b5a26b3a07d2b00c68d1d7"/>
      <w:r>
        <w:t xml:space="preserve">[4ad8e04d43602c7274b5a26b3a07d2b00c68d1d7]</w:t>
      </w:r>
      <w:bookmarkEnd w:id="55"/>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6"/>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57" w:name="31147f5e0086cc99f13aad0dd6601e9e784d5117"/>
      <w:r>
        <w:t xml:space="preserve">[31147f5e0086cc99f13aad0dd6601e9e784d5117]</w:t>
      </w:r>
      <w:bookmarkEnd w:id="57"/>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através dele se relacionam. No caso da figura o nome escolhido foi P-TP-I.</w:t>
      </w:r>
    </w:p>
    <w:p>
      <w:pPr>
        <w:pStyle w:val="BodyText"/>
      </w:pPr>
      <w:r>
        <w:t xml:space="preserve">A entidade Tipos de Papeisrepresenta todos os tipos de papeis que uma pessoa pode desempenhar dentro d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São Paulo (IFSP), a Escola Estadual Vitor Meirelles ou o próprio CNPq.</w:t>
      </w:r>
    </w:p>
    <w:p>
      <w:pPr>
        <w:pStyle w:val="BodyText"/>
      </w:pPr>
      <w:r>
        <w:t xml:space="preserve">Uma vez identificadas as 3 entidades da Fig. XXX, podemos entender o relacionamento (ou associação) P-TP-I, através das seguintes frase em linguagem natural:</w:t>
      </w:r>
    </w:p>
    <w:p>
      <w:pPr>
        <w:pStyle w:val="TableCaption"/>
      </w:pPr>
      <w:bookmarkStart w:id="58" w:name="bf49b4fb3d4e469f29e9791eac9cfdcadc3d61a6"/>
      <w:r>
        <w:t xml:space="preserve">[bf49b4fb3d4e469f29e9791eac9cfdcadc3d61a6]</w:t>
      </w:r>
      <w:bookmarkEnd w:id="58"/>
      <w:r>
        <w:t xml:space="preserve">Uso de exemplos em linguagem natural para representar a associação P-TP-I.</w:t>
      </w:r>
    </w:p>
    <w:tbl>
      <w:tblPr>
        <w:tblStyle w:val="Table"/>
        <w:tblW w:type="pct" w:w="0.0"/>
        <w:tblLook w:firstRow="0"/>
        <w:tblCaption w:val="[bf49b4fb3d4e469f29e9791eac9cfdcadc3d61a6]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59" w:name="Business Process Modeling Notation (BPMN)"/>
      <w:r>
        <w:t xml:space="preserve">Business Process Modeling Notation (BPMN)</w:t>
      </w:r>
      <w:bookmarkEnd w:id="59"/>
    </w:p>
    <w:p>
      <w:pPr>
        <w:pStyle w:val="FirstParagraph"/>
      </w:pPr>
      <w:r>
        <w:t xml:space="preserve">Em elaboração.</w:t>
      </w:r>
    </w:p>
    <w:p>
      <w:pPr>
        <w:pStyle w:val="Heading2"/>
      </w:pPr>
      <w:bookmarkStart w:id="60" w:name="Fundamenta\c{c}\~ao: caracteriza\c{c}\~ao dos resultados (eixo 3)"/>
      <w:r>
        <w:t xml:space="preserve">Fundamentação: caracterização dos resultados (eixo 3)</w:t>
      </w:r>
      <w:bookmarkEnd w:id="60"/>
    </w:p>
    <w:p>
      <w:pPr>
        <w:pStyle w:val="FirstParagraph"/>
      </w:pPr>
      <w:r>
        <w:t xml:space="preserve">Nesta seção será descrito o embasamento para o trabalho de levantamento de resultados.</w:t>
      </w:r>
    </w:p>
    <w:p>
      <w:pPr>
        <w:pStyle w:val="Heading3"/>
      </w:pPr>
      <w:bookmarkStart w:id="61" w:name="Indicadores"/>
      <w:r>
        <w:t xml:space="preserve">Indicadores</w:t>
      </w:r>
      <w:bookmarkEnd w:id="61"/>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2" w:name="Informa\c{c}\~ao, dados e conhecimento"/>
      <w:r>
        <w:t xml:space="preserve">Informação, dados e conhecimento</w:t>
      </w:r>
      <w:bookmarkEnd w:id="6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a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í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3" w:name="Registro de dados na escola p\'ublica"/>
      <w:r>
        <w:t xml:space="preserve">Registro de dados na escola pública</w:t>
      </w:r>
      <w:bookmarkEnd w:id="6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í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legais e infra-legai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4" w:name="Planilhas eletr\^onicas para registro de dados"/>
      <w:r>
        <w:t xml:space="preserve">Planilhas eletrônicas para registro de dados</w:t>
      </w:r>
      <w:bookmarkEnd w:id="6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í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5" w:name="ddd7a335bbc10f88eaaf4abda266d151f0ba0e6f"/>
      <w:r>
        <w:t xml:space="preserve">[ddd7a335bbc10f88eaaf4abda266d151f0ba0e6f]</w:t>
      </w:r>
      <w:bookmarkEnd w:id="65"/>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6" w:name="f6feaa39313aa0691b7fdadc84175a203e68bf77"/>
      <w:r>
        <w:t xml:space="preserve">[f6feaa39313aa0691b7fdadc84175a203e68bf77]</w:t>
      </w:r>
      <w:bookmarkEnd w:id="66"/>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7" w:name="Bancos de Dados Relacionais"/>
      <w:r>
        <w:t xml:space="preserve">Bancos de Dados Relacionais</w:t>
      </w:r>
      <w:bookmarkEnd w:id="6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8" w:name="f66c1ac239a347d2b455611f794c18300b1974b6"/>
      <w:r>
        <w:t xml:space="preserve">[f66c1ac239a347d2b455611f794c18300b1974b6]</w:t>
      </w:r>
      <w:bookmarkEnd w:id="68"/>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69" w:name="e4d91173469576e32f3571663aaeb94e34415b3e"/>
      <w:r>
        <w:t xml:space="preserve">[e4d91173469576e32f3571663aaeb94e34415b3e]</w:t>
      </w:r>
      <w:bookmarkEnd w:id="69"/>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0" w:name="559b867b37e81cc1a5e7621bf9c9ed9b847f27fc"/>
      <w:r>
        <w:t xml:space="preserve">[559b867b37e81cc1a5e7621bf9c9ed9b847f27fc]</w:t>
      </w:r>
      <w:bookmarkEnd w:id="70"/>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1" w:name="Linguagem SQL"/>
      <w:r>
        <w:t xml:space="preserve">Linguagem SQL</w:t>
      </w:r>
      <w:bookmarkEnd w:id="71"/>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2" w:name="83e82c686b7298dd0bc7475778644f6681053be7"/>
      <w:r>
        <w:t xml:space="preserve">[83e82c686b7298dd0bc7475778644f6681053be7]</w:t>
      </w:r>
      <w:bookmarkEnd w:id="72"/>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3" w:name="fe3cd6334e1b9072eda70730e1734e26869d9c57"/>
      <w:r>
        <w:t xml:space="preserve">[fe3cd6334e1b9072eda70730e1734e26869d9c57]</w:t>
      </w:r>
      <w:bookmarkEnd w:id="73"/>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4" w:name="MATERIAIS E M\'ETODOS"/>
      <w:r>
        <w:t xml:space="preserve">MATERIAIS E MÉTODOS</w:t>
      </w:r>
      <w:bookmarkEnd w:id="74"/>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5" w:name="Caminho para constru\c{c}\~ao da narrativa hist\'orica (eixo 1)"/>
      <w:r>
        <w:t xml:space="preserve">Caminho para construção da narrativa histórica (eixo 1)</w:t>
      </w:r>
      <w:bookmarkEnd w:id="75"/>
    </w:p>
    <w:p>
      <w:pPr>
        <w:pStyle w:val="FirstParagraph"/>
      </w:pPr>
      <w:r>
        <w:t xml:space="preserve">Na Fundamentação Teórica fizemos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Heading3"/>
      </w:pPr>
      <w:bookmarkStart w:id="76" w:name="M\'etodo de Historiografia Utilizado "/>
      <w:r>
        <w:t xml:space="preserve">Método de Historiografia Utilizado</w:t>
      </w:r>
      <w:r>
        <w:t xml:space="preserve"> </w:t>
      </w:r>
      <w:bookmarkEnd w:id="76"/>
    </w:p>
    <w:p>
      <w:pPr>
        <w:pStyle w:val="FirstParagraph"/>
      </w:pPr>
      <w:r>
        <w:t xml:space="preserve">Para estabelecer a história do WASH foi preciso fazer um levantamento de documentação da história do GESAC, do OLPC, et da blablabla</w:t>
      </w:r>
    </w:p>
    <w:p>
      <w:pPr>
        <w:pStyle w:val="Heading3"/>
      </w:pPr>
      <w:bookmarkStart w:id="77" w:name="Acervo utilizado para o levantamento hist\'orico"/>
      <w:r>
        <w:t xml:space="preserve">Acervo utilizado para o levantamento histórico</w:t>
      </w:r>
      <w:bookmarkEnd w:id="77"/>
    </w:p>
    <w:p>
      <w:pPr>
        <w:pStyle w:val="FirstParagraph"/>
      </w:pPr>
      <w:r>
        <w:t xml:space="preserve">Aqui serão descritos os elementos do acervo utilizado para o levantamento histórico.</w:t>
      </w:r>
    </w:p>
    <w:p>
      <w:pPr>
        <w:pStyle w:val="Heading2"/>
      </w:pPr>
      <w:bookmarkStart w:id="78" w:name="Caminho para a An\'alise do M\'etodo do WASH (eixo 2)"/>
      <w:r>
        <w:t xml:space="preserve">Caminho para a Análise do Método do WASH (eixo 2)</w:t>
      </w:r>
      <w:bookmarkEnd w:id="78"/>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79" w:name="Como identificar Entidades e Associa\c{c}\~oes"/>
      <w:r>
        <w:t xml:space="preserve">Como identificar Entidades e Associações</w:t>
      </w:r>
      <w:bookmarkEnd w:id="79"/>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0" w:name="7dc6a0cd1483e951a803f257b4a9664fa3a268ad"/>
      <w:r>
        <w:t xml:space="preserve">[7dc6a0cd1483e951a803f257b4a9664fa3a268ad]</w:t>
      </w:r>
      <w:bookmarkEnd w:id="80"/>
      <w:r>
        <w:t xml:space="preserve">Comparação das nomenclaturas usadas nos níveis de abstração descritivo e conceitual.</w:t>
      </w:r>
    </w:p>
    <w:tbl>
      <w:tblPr>
        <w:tblStyle w:val="Table"/>
        <w:tblW w:type="pct" w:w="0.0"/>
        <w:tblLook w:firstRow="1"/>
        <w:tblCaption w:val="[7dc6a0cd1483e951a803f257b4a9664fa3a268ad]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1" w:name="851a1e52af25f74c678bf17c26eb1854f2e97387"/>
      <w:r>
        <w:t xml:space="preserve">[851a1e52af25f74c678bf17c26eb1854f2e97387]</w:t>
      </w:r>
      <w:bookmarkEnd w:id="81"/>
      <w:r>
        <w:t xml:space="preserve">Lista de substantivos presentes no glossário da Portaria 178 (em ordem alfabética).</w:t>
      </w:r>
    </w:p>
    <w:tbl>
      <w:tblPr>
        <w:tblStyle w:val="Table"/>
        <w:tblW w:type="pct" w:w="0.0"/>
        <w:tblLook w:firstRow="1"/>
        <w:tblCaption w:val="[851a1e52af25f74c678bf17c26eb1854f2e97387]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2" w:name="ed98281d009c18519ead0b6dc7fab5fc772f0825"/>
      <w:r>
        <w:t xml:space="preserve">[ed98281d009c18519ead0b6dc7fab5fc772f0825]</w:t>
      </w:r>
      <w:bookmarkEnd w:id="82"/>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ed98281d009c18519ead0b6dc7fab5fc772f0825]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relacionando 3 entidades, vamos dar um passo atrás na complexidade dessa representação para que possamos explicar a lógica da representação de uma associação dentro d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3" w:name="c8ffe3a57eead8658d31a50847a2f585edf5f62a"/>
      <w:r>
        <w:t xml:space="preserve">[c8ffe3a57eead8658d31a50847a2f585edf5f62a]</w:t>
      </w:r>
      <w:bookmarkEnd w:id="83"/>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4" w:name="8458b44ade0ed84477994a1c38837b638e3627b8"/>
      <w:r>
        <w:t xml:space="preserve">[8458b44ade0ed84477994a1c38837b638e3627b8]</w:t>
      </w:r>
      <w:bookmarkEnd w:id="84"/>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5"/>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6" w:name="7e3f7eeaec97530625b5f966674efc609d307ae6"/>
      <w:r>
        <w:t xml:space="preserve">[7e3f7eeaec97530625b5f966674efc609d307ae6]</w:t>
      </w:r>
      <w:bookmarkEnd w:id="86"/>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88" w:name="14807bc5605d321570600aeb32f379a2d4eba9f9"/>
      <w:r>
        <w:t xml:space="preserve">[14807bc5605d321570600aeb32f379a2d4eba9f9]</w:t>
      </w:r>
      <w:bookmarkEnd w:id="88"/>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89" w:name="Como modelar os processos de neg\'ocio (BPMN)"/>
      <w:r>
        <w:t xml:space="preserve">Como modelar os processos de negócio (BPMN)</w:t>
      </w:r>
      <w:bookmarkEnd w:id="89"/>
    </w:p>
    <w:p>
      <w:pPr>
        <w:pStyle w:val="FirstParagraph"/>
      </w:pPr>
      <w:r>
        <w:t xml:space="preserve">primeiro</w:t>
      </w:r>
    </w:p>
    <w:p>
      <w:pPr>
        <w:pStyle w:val="Heading2"/>
      </w:pPr>
      <w:bookmarkStart w:id="90" w:name="Caminho para a caracteriza\c{c}\~ao dos resultados do WASH (eixo 3)"/>
      <w:r>
        <w:t xml:space="preserve">Caminho para a caracterização dos resultados do WASH (eixo 3)</w:t>
      </w:r>
      <w:bookmarkEnd w:id="90"/>
    </w:p>
    <w:p>
      <w:pPr>
        <w:pStyle w:val="Heading3"/>
      </w:pPr>
      <w:bookmarkStart w:id="91" w:name="M\'etodo de Estrutura\c{c}\~ao e an\'alise dos dados"/>
      <w:r>
        <w:t xml:space="preserve">Método de Estruturação e análise dos dados</w:t>
      </w:r>
      <w:bookmarkEnd w:id="91"/>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através de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2"/>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3"/>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4"/>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5" w:name="8da11be906e8c6597b09624b6ea24ac1ac2e1607"/>
      <w:r>
        <w:t xml:space="preserve">[8da11be906e8c6597b09624b6ea24ac1ac2e1607]</w:t>
      </w:r>
      <w:bookmarkEnd w:id="95"/>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6" w:name="c00aa31debbd8e46e29d5e4041d1141591dbe97d"/>
      <w:r>
        <w:t xml:space="preserve">[c00aa31debbd8e46e29d5e4041d1141591dbe97d]</w:t>
      </w:r>
      <w:bookmarkEnd w:id="96"/>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97" w:name="2c8d9dda4031f0ea459292d025586b4d3e57ed84"/>
      <w:r>
        <w:t xml:space="preserve">[2c8d9dda4031f0ea459292d025586b4d3e57ed84]</w:t>
      </w:r>
      <w:bookmarkEnd w:id="97"/>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98" w:name="e6120545268b93238330297571c4756e7c97df1a"/>
      <w:r>
        <w:t xml:space="preserve">[e6120545268b93238330297571c4756e7c97df1a]</w:t>
      </w:r>
      <w:bookmarkEnd w:id="98"/>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99" w:name="5b2e4ba8f3836249e7dd88b37344da7bfa3669c5"/>
      <w:r>
        <w:t xml:space="preserve">[5b2e4ba8f3836249e7dd88b37344da7bfa3669c5]</w:t>
      </w:r>
      <w:bookmarkEnd w:id="99"/>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0" w:name="M\'etodo de determina\c{c}\~ao do g\^enero dos participantes"/>
      <w:r>
        <w:t xml:space="preserve">Método de determinação do gênero dos participantes</w:t>
      </w:r>
      <w:bookmarkEnd w:id="100"/>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1" w:name="RESULTADOS E DISCUSS\~OES"/>
      <w:r>
        <w:t xml:space="preserve">RESULTADOS E DISCUSSÕES</w:t>
      </w:r>
      <w:bookmarkEnd w:id="101"/>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02" w:name="Narrativas contru\'{\i}das a partir do m\'etodo historiogr\'afico (eixo 1)"/>
      <w:r>
        <w:t xml:space="preserve">Narrativas contruídas a partir do método historiográfico (eixo 1)</w:t>
      </w:r>
      <w:bookmarkEnd w:id="102"/>
    </w:p>
    <w:p>
      <w:pPr>
        <w:pStyle w:val="FirstParagraph"/>
      </w:pPr>
      <w:r>
        <w:t xml:space="preserve">Aqui são apresentadas as narrativas construídas a partir da aplicação do método historiográfico.</w:t>
      </w:r>
    </w:p>
    <w:p>
      <w:pPr>
        <w:pStyle w:val="Heading3"/>
      </w:pPr>
      <w:bookmarkStart w:id="103" w:name="O GESAC e sua contribui\c{c}\~ao para  a cultura  digital  no pa\'{\i}s"/>
      <w:r>
        <w:t xml:space="preserve">O GESAC e sua contribuição para a cultura digital no país</w:t>
      </w:r>
      <w:bookmarkEnd w:id="103"/>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5" w:name="a3225c07ca3bc896130a8519e74f575fb919fefd"/>
      <w:r>
        <w:t xml:space="preserve">[a3225c07ca3bc896130a8519e74f575fb919fefd]</w:t>
      </w:r>
      <w:bookmarkEnd w:id="105"/>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11" w:name="Narrativa do OLPC"/>
      <w:r>
        <w:t xml:space="preserve">Narrativa do OLPC</w:t>
      </w:r>
      <w:bookmarkEnd w:id="111"/>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12" w:name="Narrativa sobre a Papert e Brasil (Afira)"/>
      <w:r>
        <w:t xml:space="preserve">Narrativa sobre a Papert e Brasil (Afira)</w:t>
      </w:r>
      <w:bookmarkEnd w:id="112"/>
    </w:p>
    <w:p>
      <w:pPr>
        <w:pStyle w:val="FirstParagraph"/>
      </w:pPr>
      <w:r>
        <w:t xml:space="preserve">Aqui fazemos a narrativa histórica do Afira com base no método historiográfico empregado na entrevista de Afira.</w:t>
      </w:r>
    </w:p>
    <w:p>
      <w:pPr>
        <w:pStyle w:val="Heading2"/>
      </w:pPr>
      <w:bookmarkStart w:id="113" w:name="Caracteriza\c{c}\~ao do M\'etodo do WASH (eixo 2)"/>
      <w:r>
        <w:t xml:space="preserve">Caracterização do Método do WASH (eixo 2)</w:t>
      </w:r>
      <w:bookmarkEnd w:id="113"/>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w:t>
      </w:r>
    </w:p>
    <w:p>
      <w:pPr>
        <w:pStyle w:val="BodyText"/>
      </w:pPr>
      <w:r>
        <w:t xml:space="preserve">As subseções relativas a entidades têm como elementos principais a identificação dos substantivos da Portaria CTI 178/2018 que permitiram inferir a existência de uma entidade. Estes substantivos são apresentados como elementos de um subconjunto.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em que palestraé a atividade. 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substantivo no plural, com a primeira letra em maiúscula.</w:t>
      </w:r>
    </w:p>
    <w:p>
      <w:pPr>
        <w:pStyle w:val="Heading3"/>
      </w:pPr>
      <w:bookmarkStart w:id="114" w:name="Entidade: Pessoas"/>
      <w:r>
        <w:t xml:space="preserve">Entidade: Pessoas</w:t>
      </w:r>
      <w:bookmarkEnd w:id="114"/>
    </w:p>
    <w:p>
      <w:pPr>
        <w:pStyle w:val="FirstParagraph"/>
      </w:pPr>
      <w:r>
        <w:t xml:space="preserve">A identificação da existência da entidade Pessoas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masculino, feminino)</w:t>
      </w:r>
    </w:p>
    <w:p>
      <w:pPr>
        <w:pStyle w:val="BodyText"/>
      </w:pPr>
      <w:r>
        <w:t xml:space="preserve">Note que é natural sentir-se tentado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através de uma associação entre a entidade Pessoase a entidade Documentos. Veremos isso mais adiante.</w:t>
      </w:r>
    </w:p>
    <w:p>
      <w:pPr>
        <w:pStyle w:val="Heading3"/>
      </w:pPr>
      <w:bookmarkStart w:id="115" w:name="Entidade: Tipos de Papeis"/>
      <w:r>
        <w:t xml:space="preserve">Entidade: Tipos de Papeis</w:t>
      </w:r>
      <w:bookmarkEnd w:id="115"/>
    </w:p>
    <w:p>
      <w:pPr>
        <w:pStyle w:val="FirstParagraph"/>
      </w:pPr>
      <w:r>
        <w:t xml:space="preserve">A entidade Tipos de Papeisfoi bastante discutida no capítulo de Materiais e Métodos, como exemplo na descrição do método de identificação de entidades. Por esta razão não reproduziremos aqui o subconjunto de substantivos que permitiu inferir a sua existência.</w:t>
      </w:r>
    </w:p>
    <w:p>
      <w:pPr>
        <w:pStyle w:val="BodyText"/>
      </w:pPr>
      <w:r>
        <w:t xml:space="preserve">Em resumo, podemos recapitular que a entidade Tipos de Papeisrepresenta os papeis que uma pessoa da entidade Pessoaspode desempenhar.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16" w:name="Entidade: Documentos"/>
      <w:r>
        <w:t xml:space="preserve">Entidade: Documentos</w:t>
      </w:r>
      <w:bookmarkEnd w:id="116"/>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Heading3"/>
      </w:pPr>
      <w:bookmarkStart w:id="117" w:name="Entidade: Tipos de Documentos"/>
      <w:r>
        <w:t xml:space="preserve">Entidade: Tipos de Documentos</w:t>
      </w:r>
      <w:bookmarkEnd w:id="117"/>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cuja representação, normalmente, é hierárquica, mas não aprofundaremos nesta questão.</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18" w:name="Entidade: Temas"/>
      <w:r>
        <w:t xml:space="preserve">Entidade: Temas</w:t>
      </w:r>
      <w:bookmarkEnd w:id="118"/>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Heading3"/>
      </w:pPr>
      <w:bookmarkStart w:id="119" w:name="Entidade: Tipos de Atividades"/>
      <w:r>
        <w:t xml:space="preserve">Entidade: Tipos de Atividades</w:t>
      </w:r>
      <w:bookmarkEnd w:id="119"/>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através de um evento de demonstração em que alguém apresenta para os demais um experimento químico,</w:t>
      </w:r>
    </w:p>
    <w:p>
      <w:pPr>
        <w:pStyle w:val="BodyText"/>
      </w:pPr>
      <w:r>
        <w:t xml:space="preserve">ou através de práticas de laboratório, em que cada participante de uma oficina realiza os experimentos químicos</w:t>
      </w:r>
    </w:p>
    <w:p>
      <w:pPr>
        <w:pStyle w:val="BodyText"/>
      </w:pPr>
      <w:r>
        <w:t xml:space="preserve">ou através de um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Heading3"/>
      </w:pPr>
      <w:bookmarkStart w:id="120" w:name="Entidade: Institui\c{c}\~oes"/>
      <w:r>
        <w:t xml:space="preserve">Entidade: Instituições</w:t>
      </w:r>
      <w:bookmarkEnd w:id="120"/>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deixaremos para representar essa situação através de uma associação com a entidade Cidades. Veremos adiante como isso é feito.</w:t>
      </w:r>
    </w:p>
    <w:p>
      <w:pPr>
        <w:pStyle w:val="Heading3"/>
      </w:pPr>
      <w:bookmarkStart w:id="121" w:name="Entidade: Tipos de Institui\c{c}\~oes"/>
      <w:r>
        <w:t xml:space="preserve">Entidade: Tipos de Instituições</w:t>
      </w:r>
      <w:bookmarkEnd w:id="121"/>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22" w:name="Entidade: Eventos"/>
      <w:r>
        <w:t xml:space="preserve">Entidade: Eventos</w:t>
      </w:r>
      <w:bookmarkEnd w:id="122"/>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3" w:name="Entidade: Papeis das Institui\c{c}\~oes"/>
      <w:r>
        <w:t xml:space="preserve">Entidade: Papeis das Instituições</w:t>
      </w:r>
      <w:bookmarkEnd w:id="123"/>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24" w:name="Entidade: Tipos de Bolsas"/>
      <w:r>
        <w:t xml:space="preserve">Entidade: Tipos de Bolsas</w:t>
      </w:r>
      <w:bookmarkEnd w:id="124"/>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25" w:name="Entidade: Cidades"/>
      <w:r>
        <w:t xml:space="preserve">Entidade: Cidades</w:t>
      </w:r>
      <w:bookmarkEnd w:id="125"/>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26" w:name="Associa\c{c}\~ao: Desempenho P-TP-I"/>
      <w:r>
        <w:t xml:space="preserve">Associação: Desempenho P-TP-I</w:t>
      </w:r>
      <w:bookmarkEnd w:id="126"/>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que esses papeis podem se dar em instituições diferentes, razão pela qual antecipamos que a associação Desempenhoé do tipo ternária, ou seja, envolve 3 entidades.</w:t>
      </w:r>
    </w:p>
    <w:p>
      <w:pPr>
        <w:pStyle w:val="BodyText"/>
      </w:pPr>
      <w:r>
        <w:t xml:space="preserve">Vimos também que essa associação pode ser representada por um Diagrama Entidade-Relacionamento simples, como o que segue.</w:t>
      </w:r>
    </w:p>
    <w:p>
      <w:pPr>
        <w:pStyle w:val="BodyText"/>
      </w:pPr>
      <w:r>
        <w:t xml:space="preserve">Adotamos a prática do MER de chamar a associação ternária pela sigla constituída pela primeira letra de cada entidade, mas para ficar mais claro, mantivemos no nome da associação a palavra Desempenho, para indicar que ela se refere a pessoas desempenharem um papel no âmbito do WASH. A associação ficou denominada Desempenho P-TP-I, com Pindicando Pessoas, TPindicando Tipos de Papeise Iindicando Instituições:</w:t>
      </w:r>
    </w:p>
    <w:p>
      <w:pPr>
        <w:pStyle w:val="BodyText"/>
      </w:pPr>
      <w:r>
        <w:t xml:space="preserve">Vimos que este diagrama pode ser interpretado com linguagem natural (português) como segue: da esquerda para a direita a associação significa que Pessoasdesempenham Tipos de Papeisvinculadas a Instituiçõese, da direita para a esquerda, significa que Tipos de Papeissão desempenhados por Pessoasno âmbito de Instituições.</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Heading3"/>
      </w:pPr>
      <w:bookmarkStart w:id="127" w:name="Associa\c{c}\~ao: Classifica\c{c}\~ao de Documentos"/>
      <w:r>
        <w:t xml:space="preserve">Associação: Classificação de Documentos</w:t>
      </w:r>
      <w:bookmarkEnd w:id="127"/>
    </w:p>
    <w:p>
      <w:pPr>
        <w:pStyle w:val="FirstParagraph"/>
      </w:pPr>
      <w:r>
        <w:t xml:space="preserve">Sabemos que documentos podem ser classificados em uma taxonomia, que costuma ser estruturada de forma hierárquica.</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28" w:name="Associa\c{c}\~ao: Classifica\c{c}\~ao de Eventos por Atividade"/>
      <w:r>
        <w:t xml:space="preserve">Associação: Classificação de Eventos por Atividade</w:t>
      </w:r>
      <w:bookmarkEnd w:id="128"/>
    </w:p>
    <w:p>
      <w:pPr>
        <w:pStyle w:val="FirstParagraph"/>
      </w:pPr>
      <w:r>
        <w:t xml:space="preserve">Já foi comentado que os eventos do WASH podem ser classificados pelo tipo de atividade. Por exemplo: podemos ter um evento do tipo oficina, outro do tipo palestra, e assim por diante.</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Heading3"/>
      </w:pPr>
      <w:bookmarkStart w:id="129" w:name="Associa\c{c}\~ao: Classifica\c{c}\~ao de Eventos por Tema"/>
      <w:r>
        <w:t xml:space="preserve">Associação: Classificação de Eventos por Tema</w:t>
      </w:r>
      <w:bookmarkEnd w:id="129"/>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Heading3"/>
      </w:pPr>
      <w:bookmarkStart w:id="130" w:name="Associa\c{c}\~ao: Classifica\c{c}\~ao das Institui\c{c}\~oes"/>
      <w:r>
        <w:t xml:space="preserve">Associação: Classificação das Instituições</w:t>
      </w:r>
      <w:bookmarkEnd w:id="130"/>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1" w:name="Associa\c{c}\~ao: Desempenho I-PI-E"/>
      <w:r>
        <w:t xml:space="preserve">Associação: Desempenho I-PI-E</w:t>
      </w:r>
      <w:bookmarkEnd w:id="131"/>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PI-E, com Ipara Instituições, PIpara Papeis das Instituiçõese E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2"/>
      </w:pPr>
      <w:bookmarkStart w:id="132" w:name="Caracteriza\c{c}\~ao dos Resultados do WASH (eixo 3)"/>
      <w:r>
        <w:t xml:space="preserve">Caracterização dos Resultados do WASH (eixo 3)</w:t>
      </w:r>
      <w:bookmarkEnd w:id="132"/>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33" w:name="Amostragem do p\'ublico atendido"/>
      <w:r>
        <w:t xml:space="preserve">Amostragem do público atendido</w:t>
      </w:r>
      <w:bookmarkEnd w:id="133"/>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34"/>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35"/>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36"/>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39"/>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40"/>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41" w:name="Evolu\c{c}\~ao temporal do n\'umero de participa\c{c}\~oes"/>
      <w:r>
        <w:t xml:space="preserve">Evolução temporal do número de participações</w:t>
      </w:r>
      <w:bookmarkEnd w:id="141"/>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45" w:name="Distribui\c{c}\~ao de partipantes por sexo"/>
      <w:r>
        <w:t xml:space="preserve">Distribuição de partipantes por sexo</w:t>
      </w:r>
      <w:bookmarkEnd w:id="145"/>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46"/>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47" w:name="N\'umero de Bolsistas"/>
      <w:r>
        <w:t xml:space="preserve">Número de Bolsistas</w:t>
      </w:r>
      <w:bookmarkEnd w:id="147"/>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48" w:name="Caracteriza\c{c}\~ao dos Planos de Trabalhos e Relat\'orios"/>
      <w:r>
        <w:t xml:space="preserve">Caracterização dos Planos de Trabalhos e Relatórios</w:t>
      </w:r>
      <w:bookmarkEnd w:id="148"/>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49" w:name="Distribui\c{c}\~ao de temas em relat\'orios"/>
      <w:r>
        <w:t xml:space="preserve">Distribuição de temas em relatórios</w:t>
      </w:r>
      <w:bookmarkEnd w:id="149"/>
    </w:p>
    <w:p>
      <w:pPr>
        <w:pStyle w:val="FirstParagraph"/>
      </w:pPr>
      <w:r>
        <w:t xml:space="preserve">participantes</w:t>
      </w:r>
    </w:p>
    <w:p>
      <w:pPr>
        <w:pStyle w:val="Heading3"/>
      </w:pPr>
      <w:bookmarkStart w:id="150" w:name="N\'umero de oficinas realizadas"/>
      <w:r>
        <w:t xml:space="preserve">Número de oficinas realizadas</w:t>
      </w:r>
      <w:bookmarkEnd w:id="150"/>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5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52" w:name="8af5236ba8f91623157f8f95ae10366b416d6049"/>
      <w:r>
        <w:t xml:space="preserve">[8af5236ba8f91623157f8f95ae10366b416d6049]</w:t>
      </w:r>
      <w:bookmarkEnd w:id="152"/>
      <w:r>
        <w:t xml:space="preserve">Evolução anual do número de oficinas realizadas.</w:t>
      </w:r>
    </w:p>
    <w:p>
      <w:pPr>
        <w:pStyle w:val="Heading3"/>
      </w:pPr>
      <w:bookmarkStart w:id="153" w:name="Distribui\c{c}\~ao et\'aria nas oficinas"/>
      <w:r>
        <w:t xml:space="preserve">Distribuição etária nas oficinas</w:t>
      </w:r>
      <w:bookmarkEnd w:id="153"/>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54"/>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55" w:name="978341992d3d49498d48c41acc77f05f08f49ead"/>
      <w:r>
        <w:t xml:space="preserve">[978341992d3d49498d48c41acc77f05f08f49ead]</w:t>
      </w:r>
      <w:bookmarkEnd w:id="155"/>
      <w:r>
        <w:t xml:space="preserve">Distribuição etária dos participantes, ano a ano.</w:t>
      </w:r>
    </w:p>
    <w:p>
      <w:pPr>
        <w:pStyle w:val="Heading3"/>
      </w:pPr>
      <w:bookmarkStart w:id="156" w:name="Distribui\c{c}\~ao de temas nas oficinas"/>
      <w:r>
        <w:t xml:space="preserve">Distribuição de temas nas oficinas</w:t>
      </w:r>
      <w:bookmarkEnd w:id="156"/>
    </w:p>
    <w:p>
      <w:pPr>
        <w:pStyle w:val="FirstParagraph"/>
      </w:pPr>
      <w:r>
        <w:t xml:space="preserve">participantes</w:t>
      </w:r>
    </w:p>
    <w:p>
      <w:pPr>
        <w:pStyle w:val="Heading3"/>
      </w:pPr>
      <w:bookmarkStart w:id="157" w:name="Tipos de Atividades realizadas nas oficinas"/>
      <w:r>
        <w:t xml:space="preserve">Tipos de Atividades realizadas nas oficinas</w:t>
      </w:r>
      <w:bookmarkEnd w:id="157"/>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58" w:name="Cidades Atendidas"/>
      <w:r>
        <w:t xml:space="preserve">Cidades Atendidas</w:t>
      </w:r>
      <w:bookmarkEnd w:id="158"/>
    </w:p>
    <w:p>
      <w:pPr>
        <w:pStyle w:val="FirstParagraph"/>
      </w:pPr>
      <w:r>
        <w:t xml:space="preserve">teste</w:t>
      </w:r>
    </w:p>
    <w:p>
      <w:pPr>
        <w:pStyle w:val="Heading3"/>
      </w:pPr>
      <w:bookmarkStart w:id="159" w:name="Participantes mais ass\'{\i}duos"/>
      <w:r>
        <w:t xml:space="preserve">Participantes mais assíduos</w:t>
      </w:r>
      <w:bookmarkEnd w:id="159"/>
    </w:p>
    <w:p>
      <w:pPr>
        <w:pStyle w:val="FirstParagraph"/>
      </w:pPr>
      <w:r>
        <w:t xml:space="preserve">primeiro parágrafo</w:t>
      </w:r>
    </w:p>
    <w:p>
      <w:pPr>
        <w:pStyle w:val="Heading2"/>
      </w:pPr>
      <w:bookmarkStart w:id="160" w:name="S\'{\i}ntese anal\'{\i}tica dos 3 eixos"/>
      <w:r>
        <w:t xml:space="preserve">Síntese analítica dos 3 eixos</w:t>
      </w:r>
      <w:bookmarkEnd w:id="160"/>
    </w:p>
    <w:p>
      <w:pPr>
        <w:pStyle w:val="FirstParagraph"/>
      </w:pPr>
      <w:r>
        <w:t xml:space="preserve">Aqui será feita a síntese das 3 dimensões.</w:t>
      </w:r>
    </w:p>
    <w:p>
      <w:pPr>
        <w:pStyle w:val="Heading1"/>
      </w:pPr>
      <w:bookmarkStart w:id="161" w:name="CONCLUS\~OES"/>
      <w:r>
        <w:t xml:space="preserve">CONCLUSÕES</w:t>
      </w:r>
      <w:bookmarkEnd w:id="161"/>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62" w:name="e1fee5245f1f580d36a53669e2e1e0d16ec34593"/>
      <w:r>
        <w:t xml:space="preserve">[e1fee5245f1f580d36a53669e2e1e0d16ec34593]</w:t>
      </w:r>
      <w:bookmarkEnd w:id="162"/>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63" w:name="PRODUTOS TECNOL\'OGICOS"/>
      <w:r>
        <w:t xml:space="preserve">PRODUTOS TECNOLÓGICOS</w:t>
      </w:r>
      <w:bookmarkEnd w:id="163"/>
    </w:p>
    <w:p>
      <w:pPr>
        <w:pStyle w:val="FirstParagraph"/>
      </w:pPr>
      <w:r>
        <w:t xml:space="preserve">Aqui entra o Produto tecnológico.</w:t>
      </w:r>
    </w:p>
    <w:p>
      <w:pPr>
        <w:pStyle w:val="Heading1"/>
      </w:pPr>
      <w:bookmarkStart w:id="164" w:name="REFER\^ENCIAS"/>
      <w:r>
        <w:t xml:space="preserve">REFERÊNCIAS</w:t>
      </w:r>
      <w:bookmarkEnd w:id="164"/>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Heading1"/>
      </w:pPr>
      <w:bookmarkStart w:id="165" w:name="exemplo-de-anexo"/>
      <w:r>
        <w:t xml:space="preserve">Exemplo de anexo</w:t>
      </w:r>
      <w:bookmarkEnd w:id="165"/>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66" w:name="acentuação-modo-texto---latex"/>
      <w:r>
        <w:t xml:space="preserve">Acentuação (modo texto - LaTeX)</w:t>
      </w:r>
      <w:bookmarkEnd w:id="166"/>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67"/>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jp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35" Target="media/rId35.jpg" /><Relationship Type="http://schemas.openxmlformats.org/officeDocument/2006/relationships/image" Id="rId138" Target="media/rId138.jp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04" Target="media/rId104.jpg" /><Relationship Type="http://schemas.openxmlformats.org/officeDocument/2006/relationships/image" Id="rId106" Target="media/rId106.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png" /><Relationship Type="http://schemas.openxmlformats.org/officeDocument/2006/relationships/image" Id="rId136" Target="media/rId136.jpg" /><Relationship Type="http://schemas.openxmlformats.org/officeDocument/2006/relationships/image" Id="rId135" Target="media/rId135.jpg" /><Relationship Type="http://schemas.openxmlformats.org/officeDocument/2006/relationships/image" Id="rId87" Target="media/rId87.png" /><Relationship Type="http://schemas.openxmlformats.org/officeDocument/2006/relationships/image" Id="rId50" Target="media/rId50.jpg" /><Relationship Type="http://schemas.openxmlformats.org/officeDocument/2006/relationships/image" Id="rId146" Target="media/rId146.jpg" /><Relationship Type="http://schemas.openxmlformats.org/officeDocument/2006/relationships/image" Id="rId154" Target="media/rId154.pn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image" Id="rId45" Target="media/rId45.png" /><Relationship Type="http://schemas.openxmlformats.org/officeDocument/2006/relationships/image" Id="rId107" Target="media/rId107.jpg" /><Relationship Type="http://schemas.openxmlformats.org/officeDocument/2006/relationships/image" Id="rId151" Target="media/rId151.jpg" /><Relationship Type="http://schemas.openxmlformats.org/officeDocument/2006/relationships/image" Id="rId144" Target="media/rId144.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110" Target="media/rId110.jpg" /><Relationship Type="http://schemas.openxmlformats.org/officeDocument/2006/relationships/image" Id="rId36" Target="media/rId36.jpg" /><Relationship Type="http://schemas.openxmlformats.org/officeDocument/2006/relationships/image" Id="rId167" Target="media/rId1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4T14:45:02Z</dcterms:created>
  <dcterms:modified xsi:type="dcterms:W3CDTF">2022-11-04T14:45:02Z</dcterms:modified>
</cp:coreProperties>
</file>